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C58CAE" w14:textId="77777777" w:rsidR="00DA6BF9" w:rsidRDefault="00DA6BF9" w:rsidP="00DA6BF9">
      <w:r>
        <w:t>window.onload = function() {</w:t>
      </w:r>
    </w:p>
    <w:p w14:paraId="01B2CC0D" w14:textId="77777777" w:rsidR="00DA6BF9" w:rsidRDefault="00DA6BF9" w:rsidP="00DA6BF9"/>
    <w:p w14:paraId="434AC439" w14:textId="77777777" w:rsidR="00DA6BF9" w:rsidRDefault="00DA6BF9" w:rsidP="00DA6BF9">
      <w:r>
        <w:t>//Create a new Phaser game, with dimentions of 800px wide and 600px tall</w:t>
      </w:r>
    </w:p>
    <w:p w14:paraId="26568CB6" w14:textId="77777777" w:rsidR="00DA6BF9" w:rsidRDefault="00DA6BF9" w:rsidP="00DA6BF9">
      <w:r>
        <w:t xml:space="preserve">  var game= new Phaser.Game(800, 600, Phaser.AUTO, 'game-world', {preload: preload, create: create, update: update });</w:t>
      </w:r>
    </w:p>
    <w:p w14:paraId="6160EFF7" w14:textId="77777777" w:rsidR="00DA6BF9" w:rsidRDefault="00DA6BF9" w:rsidP="00DA6BF9"/>
    <w:p w14:paraId="5EE2CC5E" w14:textId="77777777" w:rsidR="00DA6BF9" w:rsidRDefault="00DA6BF9" w:rsidP="00DA6BF9">
      <w:r>
        <w:t xml:space="preserve">  var gameState = 0 //game is starting</w:t>
      </w:r>
    </w:p>
    <w:p w14:paraId="3DC712BB" w14:textId="77777777" w:rsidR="00DA6BF9" w:rsidRDefault="00DA6BF9" w:rsidP="00DA6BF9">
      <w:r>
        <w:t xml:space="preserve">  var bg1c, bg2c;</w:t>
      </w:r>
    </w:p>
    <w:p w14:paraId="19266EF2" w14:textId="77777777" w:rsidR="00DA6BF9" w:rsidRDefault="00DA6BF9" w:rsidP="00DA6BF9">
      <w:r>
        <w:t xml:space="preserve">  var bg1bw, bg2bw;</w:t>
      </w:r>
    </w:p>
    <w:p w14:paraId="727AF9AD" w14:textId="77777777" w:rsidR="00DA6BF9" w:rsidRDefault="00DA6BF9" w:rsidP="00DA6BF9">
      <w:r>
        <w:t xml:space="preserve">  var gameState = 0; //Game is starting</w:t>
      </w:r>
    </w:p>
    <w:p w14:paraId="72C951CA" w14:textId="77777777" w:rsidR="00DA6BF9" w:rsidRDefault="00DA6BF9" w:rsidP="00DA6BF9">
      <w:r>
        <w:t xml:space="preserve">  var level = 1;  //Current game level</w:t>
      </w:r>
    </w:p>
    <w:p w14:paraId="30539A9C" w14:textId="77777777" w:rsidR="00DA6BF9" w:rsidRDefault="00DA6BF9" w:rsidP="00DA6BF9">
      <w:r>
        <w:t xml:space="preserve">  var button; //The menu button</w:t>
      </w:r>
    </w:p>
    <w:p w14:paraId="125F1FA0" w14:textId="77777777" w:rsidR="00DA6BF9" w:rsidRDefault="00DA6BF9" w:rsidP="00DA6BF9">
      <w:r>
        <w:t xml:space="preserve">  var environmentGroup; //Group for all world objects such as platforms and background</w:t>
      </w:r>
    </w:p>
    <w:p w14:paraId="664D0581" w14:textId="77777777" w:rsidR="00DA6BF9" w:rsidRDefault="00DA6BF9" w:rsidP="00DA6BF9">
      <w:r>
        <w:t xml:space="preserve">  var playerGroup;  //Group for the player and and player info elements</w:t>
      </w:r>
    </w:p>
    <w:p w14:paraId="33D91189" w14:textId="77777777" w:rsidR="00DA6BF9" w:rsidRDefault="00DA6BF9" w:rsidP="00DA6BF9">
      <w:r>
        <w:t xml:space="preserve">  var bg1</w:t>
      </w:r>
    </w:p>
    <w:p w14:paraId="29828F49" w14:textId="77777777" w:rsidR="00DA6BF9" w:rsidRDefault="00DA6BF9" w:rsidP="00DA6BF9">
      <w:r>
        <w:t xml:space="preserve">  var platforms;  //Group of platforms</w:t>
      </w:r>
    </w:p>
    <w:p w14:paraId="10BFA72F" w14:textId="77777777" w:rsidR="00DA6BF9" w:rsidRDefault="00DA6BF9" w:rsidP="00DA6BF9">
      <w:r>
        <w:t xml:space="preserve">  var MenuPGroup;</w:t>
      </w:r>
    </w:p>
    <w:p w14:paraId="237D6A60" w14:textId="77777777" w:rsidR="00DA6BF9" w:rsidRDefault="00DA6BF9" w:rsidP="00DA6BF9"/>
    <w:p w14:paraId="1D66B679" w14:textId="77777777" w:rsidR="00DA6BF9" w:rsidRDefault="00DA6BF9" w:rsidP="00DA6BF9">
      <w:r>
        <w:t xml:space="preserve">  //Player gobal variables</w:t>
      </w:r>
    </w:p>
    <w:p w14:paraId="08731262" w14:textId="77777777" w:rsidR="00DA6BF9" w:rsidRDefault="00DA6BF9" w:rsidP="00DA6BF9">
      <w:r>
        <w:t xml:space="preserve">  var player; //The player object</w:t>
      </w:r>
    </w:p>
    <w:p w14:paraId="4194E596" w14:textId="77777777" w:rsidR="00DA6BF9" w:rsidRDefault="00DA6BF9" w:rsidP="00DA6BF9">
      <w:r>
        <w:t xml:space="preserve">  var speed = 10;  //The speed the player moves at</w:t>
      </w:r>
    </w:p>
    <w:p w14:paraId="083876E0" w14:textId="77777777" w:rsidR="00DA6BF9" w:rsidRDefault="00DA6BF9" w:rsidP="00DA6BF9">
      <w:r>
        <w:t xml:space="preserve">  var MAX_SPEED = 300;  //The maximum speed of the player</w:t>
      </w:r>
    </w:p>
    <w:p w14:paraId="79351882" w14:textId="77777777" w:rsidR="00DA6BF9" w:rsidRDefault="00DA6BF9" w:rsidP="00DA6BF9">
      <w:r>
        <w:t xml:space="preserve">  var jumpForce = 350;  //The force that the player will jump with</w:t>
      </w:r>
    </w:p>
    <w:p w14:paraId="04FA28B8" w14:textId="77777777" w:rsidR="00DA6BF9" w:rsidRDefault="00DA6BF9" w:rsidP="00DA6BF9">
      <w:r>
        <w:t xml:space="preserve">  var controls; //The controls for the player</w:t>
      </w:r>
    </w:p>
    <w:p w14:paraId="0BF8C721" w14:textId="77777777" w:rsidR="00DA6BF9" w:rsidRDefault="00DA6BF9" w:rsidP="00DA6BF9"/>
    <w:p w14:paraId="61FBFDE0" w14:textId="77777777" w:rsidR="00DA6BF9" w:rsidRDefault="00DA6BF9" w:rsidP="00DA6BF9">
      <w:r>
        <w:t xml:space="preserve">  var isPaused = false; //pause</w:t>
      </w:r>
    </w:p>
    <w:p w14:paraId="1B475FC1" w14:textId="77777777" w:rsidR="00DA6BF9" w:rsidRDefault="00DA6BF9" w:rsidP="00DA6BF9"/>
    <w:p w14:paraId="1C313FBD" w14:textId="77777777" w:rsidR="00DA6BF9" w:rsidRDefault="00DA6BF9" w:rsidP="00DA6BF9">
      <w:r>
        <w:t>//Preload function, where we can load all the assets that will be used</w:t>
      </w:r>
    </w:p>
    <w:p w14:paraId="2866FA39" w14:textId="77777777" w:rsidR="00DA6BF9" w:rsidRDefault="00DA6BF9" w:rsidP="00DA6BF9">
      <w:r>
        <w:t xml:space="preserve">  function preload(){</w:t>
      </w:r>
    </w:p>
    <w:p w14:paraId="119A17E7" w14:textId="77777777" w:rsidR="00DA6BF9" w:rsidRDefault="00DA6BF9" w:rsidP="00DA6BF9">
      <w:r>
        <w:tab/>
        <w:t xml:space="preserve">  game.load.spritesheet('player', 'assets/Character.png', 96, 128); //Player sprite</w:t>
      </w:r>
    </w:p>
    <w:p w14:paraId="5F93BF6D" w14:textId="77777777" w:rsidR="00DA6BF9" w:rsidRDefault="00DA6BF9" w:rsidP="00DA6BF9">
      <w:r>
        <w:t xml:space="preserve">    game.load.spritesheet('MenuP', 'assets/Character.png', 96, 128);</w:t>
      </w:r>
    </w:p>
    <w:p w14:paraId="42238F84" w14:textId="77777777" w:rsidR="00DA6BF9" w:rsidRDefault="00DA6BF9" w:rsidP="00DA6BF9">
      <w:r>
        <w:lastRenderedPageBreak/>
        <w:tab/>
        <w:t xml:space="preserve">  game.load.spritesheet('player', 'assets/Character.png', 25, 36); //Player sprite</w:t>
      </w:r>
    </w:p>
    <w:p w14:paraId="69458967" w14:textId="77777777" w:rsidR="00DA6BF9" w:rsidRDefault="00DA6BF9" w:rsidP="00DA6BF9">
      <w:r>
        <w:tab/>
        <w:t xml:space="preserve">  game.load.spritesheet('player', 'assets/Character.png', 25, 36); //Player sprite</w:t>
      </w:r>
    </w:p>
    <w:p w14:paraId="2BB51514" w14:textId="77777777" w:rsidR="00DA6BF9" w:rsidRDefault="00DA6BF9" w:rsidP="00DA6BF9">
      <w:r>
        <w:t xml:space="preserve">    game.load.image('background1', 'assets/bg1.2colour.png');    //background with colour</w:t>
      </w:r>
    </w:p>
    <w:p w14:paraId="5CF65FE1" w14:textId="77777777" w:rsidR="00DA6BF9" w:rsidRDefault="00DA6BF9" w:rsidP="00DA6BF9">
      <w:r>
        <w:t xml:space="preserve">    game.load.image('background2', 'assets/bg1.2bw.png'); //load black and white background</w:t>
      </w:r>
    </w:p>
    <w:p w14:paraId="72C91CBE" w14:textId="77777777" w:rsidR="00DA6BF9" w:rsidRDefault="00DA6BF9" w:rsidP="00DA6BF9">
      <w:r>
        <w:t xml:space="preserve">    game.load.image('button', 'assets/button1.png'); //Start button</w:t>
      </w:r>
    </w:p>
    <w:p w14:paraId="28609558" w14:textId="77777777" w:rsidR="00DA6BF9" w:rsidRDefault="00DA6BF9" w:rsidP="00DA6BF9">
      <w:r>
        <w:t xml:space="preserve">    game.load.image('menu', 'assets/StartScreen2.png'); //Menu background</w:t>
      </w:r>
    </w:p>
    <w:p w14:paraId="1C4E0F3D" w14:textId="77777777" w:rsidR="00DA6BF9" w:rsidRDefault="00DA6BF9" w:rsidP="00DA6BF9">
      <w:r>
        <w:t xml:space="preserve">    game.load.image('rock', 'assets/rock.png'); //rock</w:t>
      </w:r>
    </w:p>
    <w:p w14:paraId="79AB4876" w14:textId="77777777" w:rsidR="00DA6BF9" w:rsidRDefault="00DA6BF9" w:rsidP="00DA6BF9">
      <w:r>
        <w:t xml:space="preserve">    game.load.image('ground','assets/dirtground1.png'); //dirt (brown)</w:t>
      </w:r>
    </w:p>
    <w:p w14:paraId="3B07C4A3" w14:textId="77777777" w:rsidR="00DA6BF9" w:rsidRDefault="00DA6BF9" w:rsidP="00DA6BF9">
      <w:r>
        <w:t xml:space="preserve">    game.load.image('missile', 'assets/missile.png');</w:t>
      </w:r>
    </w:p>
    <w:p w14:paraId="340F7F1A" w14:textId="77777777" w:rsidR="00DA6BF9" w:rsidRDefault="00DA6BF9" w:rsidP="00DA6BF9">
      <w:r>
        <w:t xml:space="preserve">  } //END of preload</w:t>
      </w:r>
    </w:p>
    <w:p w14:paraId="518BD2C6" w14:textId="77777777" w:rsidR="00DA6BF9" w:rsidRDefault="00DA6BF9" w:rsidP="00DA6BF9"/>
    <w:p w14:paraId="7C21D6F5" w14:textId="77777777" w:rsidR="00DA6BF9" w:rsidRDefault="00DA6BF9" w:rsidP="00DA6BF9">
      <w:r>
        <w:t>//Create function, where all the initial objects are created</w:t>
      </w:r>
    </w:p>
    <w:p w14:paraId="39407DD3" w14:textId="77777777" w:rsidR="00DA6BF9" w:rsidRDefault="00DA6BF9" w:rsidP="00DA6BF9">
      <w:r>
        <w:t xml:space="preserve">  function create(){</w:t>
      </w:r>
    </w:p>
    <w:p w14:paraId="7A27D533" w14:textId="77777777" w:rsidR="00DA6BF9" w:rsidRDefault="00DA6BF9" w:rsidP="00DA6BF9">
      <w:r>
        <w:tab/>
        <w:t>game.physics.startSystem(Phaser.Physics.ARCADE);</w:t>
      </w:r>
    </w:p>
    <w:p w14:paraId="652B05A7" w14:textId="77777777" w:rsidR="00DA6BF9" w:rsidRDefault="00DA6BF9" w:rsidP="00DA6BF9"/>
    <w:p w14:paraId="3E84C8E3" w14:textId="77777777" w:rsidR="00DA6BF9" w:rsidRDefault="00DA6BF9" w:rsidP="00DA6BF9">
      <w:r>
        <w:t xml:space="preserve">    //create groups</w:t>
      </w:r>
    </w:p>
    <w:p w14:paraId="071B718D" w14:textId="77777777" w:rsidR="00DA6BF9" w:rsidRDefault="00DA6BF9" w:rsidP="00DA6BF9">
      <w:r>
        <w:tab/>
        <w:t xml:space="preserve">  environmentGroup = game.add.group();</w:t>
      </w:r>
    </w:p>
    <w:p w14:paraId="42DFF3D5" w14:textId="77777777" w:rsidR="00DA6BF9" w:rsidRDefault="00DA6BF9" w:rsidP="00DA6BF9">
      <w:r>
        <w:t xml:space="preserve">    playerGroup = game.add.group();</w:t>
      </w:r>
    </w:p>
    <w:p w14:paraId="249A0268" w14:textId="77777777" w:rsidR="00DA6BF9" w:rsidRDefault="00DA6BF9" w:rsidP="00DA6BF9">
      <w:r>
        <w:t xml:space="preserve">    platforms = game.add.group();</w:t>
      </w:r>
    </w:p>
    <w:p w14:paraId="435B02F5" w14:textId="77777777" w:rsidR="00DA6BF9" w:rsidRDefault="00DA6BF9" w:rsidP="00DA6BF9">
      <w:r>
        <w:t xml:space="preserve">    platforms.enableBody = true;</w:t>
      </w:r>
    </w:p>
    <w:p w14:paraId="158D4D2B" w14:textId="77777777" w:rsidR="00DA6BF9" w:rsidRDefault="00DA6BF9" w:rsidP="00DA6BF9"/>
    <w:p w14:paraId="68D62E21" w14:textId="77777777" w:rsidR="00DA6BF9" w:rsidRDefault="00DA6BF9" w:rsidP="00DA6BF9">
      <w:r>
        <w:tab/>
        <w:t xml:space="preserve">  //load the menu</w:t>
      </w:r>
    </w:p>
    <w:p w14:paraId="7BB49B13" w14:textId="77777777" w:rsidR="00DA6BF9" w:rsidRDefault="00DA6BF9" w:rsidP="00DA6BF9">
      <w:r>
        <w:tab/>
        <w:t xml:space="preserve">    loadMenu();</w:t>
      </w:r>
    </w:p>
    <w:p w14:paraId="5AAE281A" w14:textId="77777777" w:rsidR="00DA6BF9" w:rsidRDefault="00DA6BF9" w:rsidP="00DA6BF9"/>
    <w:p w14:paraId="6645658E" w14:textId="77777777" w:rsidR="00DA6BF9" w:rsidRDefault="00DA6BF9" w:rsidP="00DA6BF9">
      <w:r>
        <w:tab/>
        <w:t xml:space="preserve">    //Enable the Arcade physics system</w:t>
      </w:r>
    </w:p>
    <w:p w14:paraId="0F55D8F2" w14:textId="77777777" w:rsidR="00DA6BF9" w:rsidRDefault="00DA6BF9" w:rsidP="00DA6BF9">
      <w:r>
        <w:t xml:space="preserve">    game.physics.startSystem(Phaser.Physics.ARCADE);</w:t>
      </w:r>
    </w:p>
    <w:p w14:paraId="6B708604" w14:textId="77777777" w:rsidR="00DA6BF9" w:rsidRDefault="00DA6BF9" w:rsidP="00DA6BF9"/>
    <w:p w14:paraId="56D239F1" w14:textId="77777777" w:rsidR="00DA6BF9" w:rsidRDefault="00DA6BF9" w:rsidP="00DA6BF9">
      <w:r>
        <w:t xml:space="preserve">  controls = game.input.keyboard.addKeys(</w:t>
      </w:r>
    </w:p>
    <w:p w14:paraId="5A05C15E" w14:textId="77777777" w:rsidR="00DA6BF9" w:rsidRDefault="00DA6BF9" w:rsidP="00DA6BF9">
      <w:r>
        <w:t xml:space="preserve">  {</w:t>
      </w:r>
    </w:p>
    <w:p w14:paraId="29D825CA" w14:textId="77777777" w:rsidR="00DA6BF9" w:rsidRDefault="00DA6BF9" w:rsidP="00DA6BF9">
      <w:r>
        <w:t xml:space="preserve">    'jump': Phaser.KeyCode.W,</w:t>
      </w:r>
    </w:p>
    <w:p w14:paraId="642E8CC6" w14:textId="77777777" w:rsidR="00DA6BF9" w:rsidRDefault="00DA6BF9" w:rsidP="00DA6BF9">
      <w:r>
        <w:t xml:space="preserve">    'left': Phaser.KeyCode.A,</w:t>
      </w:r>
    </w:p>
    <w:p w14:paraId="68DB7253" w14:textId="77777777" w:rsidR="00DA6BF9" w:rsidRDefault="00DA6BF9" w:rsidP="00DA6BF9">
      <w:r>
        <w:lastRenderedPageBreak/>
        <w:t xml:space="preserve">    'right': Phaser.KeyCode.D,</w:t>
      </w:r>
    </w:p>
    <w:p w14:paraId="45BDD7A8" w14:textId="77777777" w:rsidR="00DA6BF9" w:rsidRDefault="00DA6BF9" w:rsidP="00DA6BF9">
      <w:r>
        <w:t xml:space="preserve">    'crouch': Phaser.KeyCode.S,</w:t>
      </w:r>
    </w:p>
    <w:p w14:paraId="1F072B63" w14:textId="77777777" w:rsidR="00DA6BF9" w:rsidRDefault="00DA6BF9" w:rsidP="00DA6BF9">
      <w:r>
        <w:t xml:space="preserve">    'pause': Phaser.KeyCode.SPACEBAR</w:t>
      </w:r>
    </w:p>
    <w:p w14:paraId="71184942" w14:textId="77777777" w:rsidR="00DA6BF9" w:rsidRDefault="00DA6BF9" w:rsidP="00DA6BF9">
      <w:r>
        <w:t xml:space="preserve">  }</w:t>
      </w:r>
    </w:p>
    <w:p w14:paraId="4BBF5014" w14:textId="77777777" w:rsidR="00DA6BF9" w:rsidRDefault="00DA6BF9" w:rsidP="00DA6BF9">
      <w:r>
        <w:t>);</w:t>
      </w:r>
    </w:p>
    <w:p w14:paraId="056FE6B6" w14:textId="77777777" w:rsidR="00DA6BF9" w:rsidRDefault="00DA6BF9" w:rsidP="00DA6BF9"/>
    <w:p w14:paraId="30F2869F" w14:textId="77777777" w:rsidR="00DA6BF9" w:rsidRDefault="00DA6BF9" w:rsidP="00DA6BF9">
      <w:r>
        <w:t>} //END of create</w:t>
      </w:r>
    </w:p>
    <w:p w14:paraId="63234592" w14:textId="77777777" w:rsidR="00DA6BF9" w:rsidRDefault="00DA6BF9" w:rsidP="00DA6BF9"/>
    <w:p w14:paraId="5B30DAA3" w14:textId="77777777" w:rsidR="00DA6BF9" w:rsidRDefault="00DA6BF9" w:rsidP="00DA6BF9"/>
    <w:p w14:paraId="7C408EEE" w14:textId="77777777" w:rsidR="00DA6BF9" w:rsidRDefault="00DA6BF9" w:rsidP="00DA6BF9">
      <w:r>
        <w:t>//Update function, runs every frame</w:t>
      </w:r>
    </w:p>
    <w:p w14:paraId="53B839FE" w14:textId="77777777" w:rsidR="00DA6BF9" w:rsidRDefault="00DA6BF9" w:rsidP="00DA6BF9">
      <w:r>
        <w:t xml:space="preserve">  function update(){</w:t>
      </w:r>
    </w:p>
    <w:p w14:paraId="5D95B717" w14:textId="77777777" w:rsidR="00DA6BF9" w:rsidRDefault="00DA6BF9" w:rsidP="00DA6BF9"/>
    <w:p w14:paraId="539DC3D2" w14:textId="77777777" w:rsidR="00DA6BF9" w:rsidRDefault="00DA6BF9" w:rsidP="00DA6BF9">
      <w:r>
        <w:t xml:space="preserve"> if(gameState == 0) {  //Game menu code</w:t>
      </w:r>
    </w:p>
    <w:p w14:paraId="666E40A7" w14:textId="77777777" w:rsidR="00DA6BF9" w:rsidRDefault="00DA6BF9" w:rsidP="00DA6BF9">
      <w:r>
        <w:t xml:space="preserve">      //Animate the player moving across the bottom of the screen</w:t>
      </w:r>
    </w:p>
    <w:p w14:paraId="2EB3400E" w14:textId="77777777" w:rsidR="00DA6BF9" w:rsidRDefault="00DA6BF9" w:rsidP="00DA6BF9">
      <w:r>
        <w:t xml:space="preserve">      MenuP.x++; //Move the player right</w:t>
      </w:r>
    </w:p>
    <w:p w14:paraId="2DAD1674" w14:textId="77777777" w:rsidR="00DA6BF9" w:rsidRDefault="00DA6BF9" w:rsidP="00DA6BF9">
      <w:r>
        <w:t xml:space="preserve">      if (MenuP.x &gt; game.world.width) {  //If the player has moved off the right edge of the screen</w:t>
      </w:r>
    </w:p>
    <w:p w14:paraId="644330E9" w14:textId="77777777" w:rsidR="00DA6BF9" w:rsidRDefault="00DA6BF9" w:rsidP="00DA6BF9">
      <w:r>
        <w:t xml:space="preserve">        MenuP.x = -48; //Place the player just to the left of the screen</w:t>
      </w:r>
    </w:p>
    <w:p w14:paraId="00B85382" w14:textId="77777777" w:rsidR="00DA6BF9" w:rsidRDefault="00DA6BF9" w:rsidP="00DA6BF9">
      <w:r>
        <w:t xml:space="preserve">      }</w:t>
      </w:r>
    </w:p>
    <w:p w14:paraId="3A68552E" w14:textId="77777777" w:rsidR="00DA6BF9" w:rsidRDefault="00DA6BF9" w:rsidP="00DA6BF9">
      <w:r>
        <w:t xml:space="preserve">    } else if(gameState == 1) {  //Game code</w:t>
      </w:r>
    </w:p>
    <w:p w14:paraId="4F988CF8" w14:textId="77777777" w:rsidR="00DA6BF9" w:rsidRDefault="00DA6BF9" w:rsidP="00DA6BF9"/>
    <w:p w14:paraId="2A64E16F" w14:textId="77777777" w:rsidR="00DA6BF9" w:rsidRDefault="00DA6BF9" w:rsidP="00DA6BF9">
      <w:r>
        <w:t>if(controls.left.isDown){</w:t>
      </w:r>
    </w:p>
    <w:p w14:paraId="7B2922E8" w14:textId="77777777" w:rsidR="00DA6BF9" w:rsidRDefault="00DA6BF9" w:rsidP="00DA6BF9">
      <w:r>
        <w:t xml:space="preserve">    //player.body.velocity.x = -150;</w:t>
      </w:r>
    </w:p>
    <w:p w14:paraId="742D1856" w14:textId="77777777" w:rsidR="00DA6BF9" w:rsidRDefault="00DA6BF9" w:rsidP="00DA6BF9">
      <w:r>
        <w:t xml:space="preserve">    //player.animations.play('left');</w:t>
      </w:r>
    </w:p>
    <w:p w14:paraId="010B9767" w14:textId="77777777" w:rsidR="00DA6BF9" w:rsidRDefault="00DA6BF9" w:rsidP="00DA6BF9">
      <w:r>
        <w:t xml:space="preserve">  } else if(controls.right.isDown){</w:t>
      </w:r>
    </w:p>
    <w:p w14:paraId="34BBFD25" w14:textId="77777777" w:rsidR="00DA6BF9" w:rsidRDefault="00DA6BF9" w:rsidP="00DA6BF9">
      <w:r>
        <w:t xml:space="preserve">    //player.body.velocity.x = 150;</w:t>
      </w:r>
    </w:p>
    <w:p w14:paraId="2AEB4D29" w14:textId="77777777" w:rsidR="00DA6BF9" w:rsidRDefault="00DA6BF9" w:rsidP="00DA6BF9">
      <w:r>
        <w:t xml:space="preserve">    //player.animations.play('right');</w:t>
      </w:r>
    </w:p>
    <w:p w14:paraId="1FFBDF46" w14:textId="77777777" w:rsidR="00DA6BF9" w:rsidRDefault="00DA6BF9" w:rsidP="00DA6BF9">
      <w:r>
        <w:t xml:space="preserve">  } else {</w:t>
      </w:r>
    </w:p>
    <w:p w14:paraId="1CB13332" w14:textId="77777777" w:rsidR="00DA6BF9" w:rsidRDefault="00DA6BF9" w:rsidP="00DA6BF9">
      <w:r>
        <w:t xml:space="preserve">    //player.animations.stop();</w:t>
      </w:r>
    </w:p>
    <w:p w14:paraId="5505CE2E" w14:textId="77777777" w:rsidR="00DA6BF9" w:rsidRDefault="00DA6BF9" w:rsidP="00DA6BF9">
      <w:r>
        <w:t xml:space="preserve">    //player.frame = 3;</w:t>
      </w:r>
    </w:p>
    <w:p w14:paraId="5AC3A811" w14:textId="77777777" w:rsidR="00DA6BF9" w:rsidRDefault="00DA6BF9" w:rsidP="00DA6BF9">
      <w:r>
        <w:t xml:space="preserve">    //player.body.velocity.x = 0;</w:t>
      </w:r>
    </w:p>
    <w:p w14:paraId="1F13852C" w14:textId="77777777" w:rsidR="00DA6BF9" w:rsidRDefault="00DA6BF9" w:rsidP="00DA6BF9">
      <w:r>
        <w:t xml:space="preserve">  }</w:t>
      </w:r>
    </w:p>
    <w:p w14:paraId="4AE8992A" w14:textId="77777777" w:rsidR="00DA6BF9" w:rsidRDefault="00DA6BF9" w:rsidP="00DA6BF9"/>
    <w:p w14:paraId="5848B23A" w14:textId="77777777" w:rsidR="00DA6BF9" w:rsidRDefault="00DA6BF9" w:rsidP="00DA6BF9">
      <w:r>
        <w:t xml:space="preserve">  if(controls.jump.isDown &amp;&amp; player.body.touching.down &amp;&amp; hittingPlatform) {</w:t>
      </w:r>
    </w:p>
    <w:p w14:paraId="77EA5054" w14:textId="77777777" w:rsidR="00DA6BF9" w:rsidRDefault="00DA6BF9" w:rsidP="00DA6BF9">
      <w:r>
        <w:t xml:space="preserve">    player.body.velocity.y = -350;</w:t>
      </w:r>
    </w:p>
    <w:p w14:paraId="7318B0FB" w14:textId="77777777" w:rsidR="00DA6BF9" w:rsidRDefault="00DA6BF9" w:rsidP="00DA6BF9">
      <w:r>
        <w:t xml:space="preserve">  }</w:t>
      </w:r>
    </w:p>
    <w:p w14:paraId="154A80CD" w14:textId="77777777" w:rsidR="00DA6BF9" w:rsidRDefault="00DA6BF9" w:rsidP="00DA6BF9">
      <w:r>
        <w:t xml:space="preserve">  //If the SPACEBAR is pressed down (not held down)</w:t>
      </w:r>
    </w:p>
    <w:p w14:paraId="663BF670" w14:textId="77777777" w:rsidR="00DA6BF9" w:rsidRDefault="00DA6BF9" w:rsidP="00DA6BF9">
      <w:r>
        <w:t xml:space="preserve">  if(controls.pause.justDown){</w:t>
      </w:r>
    </w:p>
    <w:p w14:paraId="256A08D8" w14:textId="77777777" w:rsidR="00DA6BF9" w:rsidRDefault="00DA6BF9" w:rsidP="00DA6BF9">
      <w:r>
        <w:t xml:space="preserve">    isPaused = !isPaused;</w:t>
      </w:r>
      <w:r>
        <w:tab/>
        <w:t>//False becomes true, and True becomes false</w:t>
      </w:r>
    </w:p>
    <w:p w14:paraId="6FE21E5B" w14:textId="77777777" w:rsidR="00DA6BF9" w:rsidRDefault="00DA6BF9" w:rsidP="00DA6BF9">
      <w:r>
        <w:t xml:space="preserve">    game.physics.arcade.isPaused = isPaused;</w:t>
      </w:r>
      <w:r>
        <w:tab/>
        <w:t>//Disables/Enables physics events</w:t>
      </w:r>
    </w:p>
    <w:p w14:paraId="50B38BBC" w14:textId="77777777" w:rsidR="00DA6BF9" w:rsidRDefault="00DA6BF9" w:rsidP="00DA6BF9">
      <w:r>
        <w:t xml:space="preserve">    console.log("Game paused: " + isPaused);</w:t>
      </w:r>
    </w:p>
    <w:p w14:paraId="13047CBF" w14:textId="77777777" w:rsidR="00DA6BF9" w:rsidRDefault="00DA6BF9" w:rsidP="00DA6BF9">
      <w:r>
        <w:t xml:space="preserve">  }</w:t>
      </w:r>
    </w:p>
    <w:p w14:paraId="2E326FDF" w14:textId="77777777" w:rsidR="00DA6BF9" w:rsidRDefault="00DA6BF9" w:rsidP="00DA6BF9"/>
    <w:p w14:paraId="5FFA9899" w14:textId="77777777" w:rsidR="00DA6BF9" w:rsidRDefault="00DA6BF9" w:rsidP="00DA6BF9">
      <w:r>
        <w:t xml:space="preserve">  //If the game is paused, skip the rest of the update() function</w:t>
      </w:r>
    </w:p>
    <w:p w14:paraId="2BBD1693" w14:textId="77777777" w:rsidR="00DA6BF9" w:rsidRDefault="00DA6BF9" w:rsidP="00DA6BF9">
      <w:r>
        <w:t xml:space="preserve">  if(isPaused){</w:t>
      </w:r>
    </w:p>
    <w:p w14:paraId="1017DBF3" w14:textId="77777777" w:rsidR="00DA6BF9" w:rsidRDefault="00DA6BF9" w:rsidP="00DA6BF9">
      <w:r>
        <w:t xml:space="preserve">    return;</w:t>
      </w:r>
    </w:p>
    <w:p w14:paraId="7E5DA4E2" w14:textId="77777777" w:rsidR="00DA6BF9" w:rsidRDefault="00DA6BF9" w:rsidP="00DA6BF9">
      <w:r>
        <w:t xml:space="preserve">  }</w:t>
      </w:r>
    </w:p>
    <w:p w14:paraId="698B675D" w14:textId="77777777" w:rsidR="00DA6BF9" w:rsidRDefault="00DA6BF9" w:rsidP="00DA6BF9"/>
    <w:p w14:paraId="24093EF7" w14:textId="77777777" w:rsidR="00DA6BF9" w:rsidRDefault="00DA6BF9" w:rsidP="00DA6BF9">
      <w:r>
        <w:t xml:space="preserve">  if(bg1c.x &lt; -game.width) {</w:t>
      </w:r>
    </w:p>
    <w:p w14:paraId="11C15DF4" w14:textId="77777777" w:rsidR="00DA6BF9" w:rsidRDefault="00DA6BF9" w:rsidP="00DA6BF9">
      <w:r>
        <w:t xml:space="preserve">     bg1c.x = game.width;</w:t>
      </w:r>
    </w:p>
    <w:p w14:paraId="423E1369" w14:textId="77777777" w:rsidR="00DA6BF9" w:rsidRDefault="00DA6BF9" w:rsidP="00DA6BF9">
      <w:r>
        <w:t xml:space="preserve">   } else if (bg2c.x &lt; -game.width){</w:t>
      </w:r>
    </w:p>
    <w:p w14:paraId="627B7EB5" w14:textId="77777777" w:rsidR="00DA6BF9" w:rsidRDefault="00DA6BF9" w:rsidP="00DA6BF9">
      <w:r>
        <w:t xml:space="preserve">     bg2c.x = game.width;</w:t>
      </w:r>
    </w:p>
    <w:p w14:paraId="36B8BE3F" w14:textId="77777777" w:rsidR="00DA6BF9" w:rsidRDefault="00DA6BF9" w:rsidP="00DA6BF9">
      <w:r>
        <w:t xml:space="preserve">   }</w:t>
      </w:r>
    </w:p>
    <w:p w14:paraId="68673E37" w14:textId="77777777" w:rsidR="00DA6BF9" w:rsidRDefault="00DA6BF9" w:rsidP="00DA6BF9">
      <w:r>
        <w:t xml:space="preserve">  }</w:t>
      </w:r>
    </w:p>
    <w:p w14:paraId="5BCAC12F" w14:textId="77777777" w:rsidR="00DA6BF9" w:rsidRDefault="00DA6BF9" w:rsidP="00DA6BF9">
      <w:r>
        <w:t>} //end of update</w:t>
      </w:r>
    </w:p>
    <w:p w14:paraId="0C6215EC" w14:textId="77777777" w:rsidR="00DA6BF9" w:rsidRDefault="00DA6BF9" w:rsidP="00DA6BF9"/>
    <w:p w14:paraId="29EFBD27" w14:textId="77777777" w:rsidR="00DA6BF9" w:rsidRDefault="00DA6BF9" w:rsidP="00DA6BF9">
      <w:r>
        <w:tab/>
        <w:t xml:space="preserve"> function loadMenu(){</w:t>
      </w:r>
    </w:p>
    <w:p w14:paraId="6D384068" w14:textId="77777777" w:rsidR="00DA6BF9" w:rsidRDefault="00DA6BF9" w:rsidP="00DA6BF9">
      <w:r>
        <w:t xml:space="preserve">    bg = game.add.sprite(0,0,'menu');</w:t>
      </w:r>
    </w:p>
    <w:p w14:paraId="220BBB50" w14:textId="77777777" w:rsidR="00DA6BF9" w:rsidRDefault="00DA6BF9" w:rsidP="00DA6BF9">
      <w:r>
        <w:t xml:space="preserve">    environmentGroup.add(bg);  //Add the bg to the environmentGroup</w:t>
      </w:r>
    </w:p>
    <w:p w14:paraId="371DA456" w14:textId="77777777" w:rsidR="00DA6BF9" w:rsidRDefault="00DA6BF9" w:rsidP="00DA6BF9"/>
    <w:p w14:paraId="07363A88" w14:textId="77777777" w:rsidR="00DA6BF9" w:rsidRDefault="00DA6BF9" w:rsidP="00DA6BF9">
      <w:r>
        <w:t xml:space="preserve">    //Add a play button</w:t>
      </w:r>
    </w:p>
    <w:p w14:paraId="46702B3A" w14:textId="77777777" w:rsidR="00DA6BF9" w:rsidRDefault="00DA6BF9" w:rsidP="00DA6BF9">
      <w:r>
        <w:t xml:space="preserve">    button = game.add.button(game.world.centerX, game.world.centerY, 'button');</w:t>
      </w:r>
    </w:p>
    <w:p w14:paraId="58373645" w14:textId="77777777" w:rsidR="00DA6BF9" w:rsidRDefault="00DA6BF9" w:rsidP="00DA6BF9">
      <w:r>
        <w:t xml:space="preserve">    button.anchor.setTo(0.45,-0.600);</w:t>
      </w:r>
    </w:p>
    <w:p w14:paraId="5929EBFA" w14:textId="77777777" w:rsidR="00DA6BF9" w:rsidRDefault="00DA6BF9" w:rsidP="00DA6BF9">
      <w:r>
        <w:lastRenderedPageBreak/>
        <w:t xml:space="preserve">    button.onInputUp.add(actionPlay); //When the button is released</w:t>
      </w:r>
    </w:p>
    <w:p w14:paraId="384EB9C7" w14:textId="77777777" w:rsidR="00DA6BF9" w:rsidRDefault="00DA6BF9" w:rsidP="00DA6BF9">
      <w:r>
        <w:t xml:space="preserve">    environmentGroup.add(button);</w:t>
      </w:r>
    </w:p>
    <w:p w14:paraId="3F39C69C" w14:textId="77777777" w:rsidR="00DA6BF9" w:rsidRDefault="00DA6BF9" w:rsidP="00DA6BF9"/>
    <w:p w14:paraId="268514CE" w14:textId="77777777" w:rsidR="00DA6BF9" w:rsidRDefault="00DA6BF9" w:rsidP="00DA6BF9">
      <w:r>
        <w:t xml:space="preserve">    //Place some text on top of the button</w:t>
      </w:r>
    </w:p>
    <w:p w14:paraId="5A7BFD46" w14:textId="77777777" w:rsidR="00DA6BF9" w:rsidRDefault="00DA6BF9" w:rsidP="00DA6BF9">
      <w:r>
        <w:t xml:space="preserve">    var text = game.add.text(button.x,button.y);</w:t>
      </w:r>
    </w:p>
    <w:p w14:paraId="61B0497C" w14:textId="77777777" w:rsidR="00DA6BF9" w:rsidRDefault="00DA6BF9" w:rsidP="00DA6BF9">
      <w:r>
        <w:t xml:space="preserve">    text.anchor.setTo(0.5,0.5);</w:t>
      </w:r>
    </w:p>
    <w:p w14:paraId="42FFF8D5" w14:textId="77777777" w:rsidR="00DA6BF9" w:rsidRDefault="00DA6BF9" w:rsidP="00DA6BF9">
      <w:r>
        <w:t xml:space="preserve">    environmentGroup.add(text);</w:t>
      </w:r>
    </w:p>
    <w:p w14:paraId="70F9D499" w14:textId="77777777" w:rsidR="00DA6BF9" w:rsidRDefault="00DA6BF9" w:rsidP="00DA6BF9"/>
    <w:p w14:paraId="3B5DEDE4" w14:textId="77777777" w:rsidR="00DA6BF9" w:rsidRDefault="00DA6BF9" w:rsidP="00DA6BF9">
      <w:r>
        <w:t>//note this is a test sprite (Do not remove or use)</w:t>
      </w:r>
    </w:p>
    <w:p w14:paraId="1D7C047E" w14:textId="77777777" w:rsidR="00DA6BF9" w:rsidRDefault="00DA6BF9" w:rsidP="00DA6BF9">
      <w:r>
        <w:t xml:space="preserve">    //temp = game.add.sprite(50,50,'player');</w:t>
      </w:r>
    </w:p>
    <w:p w14:paraId="39C5263F" w14:textId="77777777" w:rsidR="00DA6BF9" w:rsidRDefault="00DA6BF9" w:rsidP="00DA6BF9">
      <w:r>
        <w:t xml:space="preserve">    //temp.animations.add('left', [1,2,3,4,5,6,7], 5, true);</w:t>
      </w:r>
    </w:p>
    <w:p w14:paraId="5B591BDF" w14:textId="77777777" w:rsidR="00DA6BF9" w:rsidRDefault="00DA6BF9" w:rsidP="00DA6BF9">
      <w:r>
        <w:t xml:space="preserve">    //temp.animations.play('left');</w:t>
      </w:r>
    </w:p>
    <w:p w14:paraId="048F23D0" w14:textId="77777777" w:rsidR="00DA6BF9" w:rsidRDefault="00DA6BF9" w:rsidP="00DA6BF9"/>
    <w:p w14:paraId="025DA853" w14:textId="77777777" w:rsidR="00DA6BF9" w:rsidRDefault="00DA6BF9" w:rsidP="00DA6BF9">
      <w:r>
        <w:t xml:space="preserve">    //Do some initial player set up</w:t>
      </w:r>
    </w:p>
    <w:p w14:paraId="5E0F2FBF" w14:textId="77777777" w:rsidR="00DA6BF9" w:rsidRDefault="00DA6BF9" w:rsidP="00DA6BF9">
      <w:r>
        <w:t xml:space="preserve">    MenuP = game.add.sprite(-48, game.world.height-280, 'player');</w:t>
      </w:r>
    </w:p>
    <w:p w14:paraId="07A7AA0E" w14:textId="77777777" w:rsidR="00DA6BF9" w:rsidRDefault="00DA6BF9" w:rsidP="00DA6BF9">
      <w:r>
        <w:t xml:space="preserve">    //player.body.collideWorldBounds = true;</w:t>
      </w:r>
    </w:p>
    <w:p w14:paraId="46338246" w14:textId="77777777" w:rsidR="00DA6BF9" w:rsidRDefault="00DA6BF9" w:rsidP="00DA6BF9">
      <w:r>
        <w:t xml:space="preserve">    //Add animation sequences to the player object</w:t>
      </w:r>
    </w:p>
    <w:p w14:paraId="41199132" w14:textId="77777777" w:rsidR="00DA6BF9" w:rsidRDefault="00DA6BF9" w:rsidP="00DA6BF9">
      <w:r>
        <w:t xml:space="preserve">    MenuP.animations.add('right', [4,5,6,7], 5, true);</w:t>
      </w:r>
    </w:p>
    <w:p w14:paraId="0CE3F5DF" w14:textId="77777777" w:rsidR="00DA6BF9" w:rsidRDefault="00DA6BF9" w:rsidP="00DA6BF9">
      <w:r>
        <w:t xml:space="preserve">    MenuP.animations.play('right');  //Start playing the 'right' animation</w:t>
      </w:r>
    </w:p>
    <w:p w14:paraId="205C2329" w14:textId="77777777" w:rsidR="00DA6BF9" w:rsidRDefault="00DA6BF9" w:rsidP="00DA6BF9">
      <w:r>
        <w:t xml:space="preserve">    MenuPGroup = game.add.group();</w:t>
      </w:r>
    </w:p>
    <w:p w14:paraId="09BDA9C0" w14:textId="77777777" w:rsidR="00DA6BF9" w:rsidRDefault="00DA6BF9" w:rsidP="00DA6BF9">
      <w:r>
        <w:t xml:space="preserve">    MenuPGroup.add(MenuP);  //Add the player to the player group</w:t>
      </w:r>
    </w:p>
    <w:p w14:paraId="4C25D3A9" w14:textId="77777777" w:rsidR="00DA6BF9" w:rsidRDefault="00DA6BF9" w:rsidP="00DA6BF9">
      <w:r>
        <w:t xml:space="preserve">  } //end of loadMenu</w:t>
      </w:r>
    </w:p>
    <w:p w14:paraId="6235DAFA" w14:textId="77777777" w:rsidR="00DA6BF9" w:rsidRDefault="00DA6BF9" w:rsidP="00DA6BF9"/>
    <w:p w14:paraId="471E87D4" w14:textId="77777777" w:rsidR="00DA6BF9" w:rsidRDefault="00DA6BF9" w:rsidP="00DA6BF9">
      <w:r>
        <w:t xml:space="preserve">  function loadLevelOne(){</w:t>
      </w:r>
    </w:p>
    <w:p w14:paraId="794DB624" w14:textId="77777777" w:rsidR="00DA6BF9" w:rsidRDefault="00DA6BF9" w:rsidP="00DA6BF9">
      <w:r>
        <w:t xml:space="preserve">    gameState = 1;</w:t>
      </w:r>
    </w:p>
    <w:p w14:paraId="35517306" w14:textId="77777777" w:rsidR="00DA6BF9" w:rsidRDefault="00DA6BF9" w:rsidP="00DA6BF9">
      <w:r>
        <w:t xml:space="preserve">    bg1c = game.add.sprite(0,0,'background2')</w:t>
      </w:r>
    </w:p>
    <w:p w14:paraId="10B66F0B" w14:textId="77777777" w:rsidR="00DA6BF9" w:rsidRDefault="00DA6BF9" w:rsidP="00DA6BF9">
      <w:r>
        <w:t xml:space="preserve">    bg2c = game.add.sprite(game.width,0,'background2');</w:t>
      </w:r>
    </w:p>
    <w:p w14:paraId="41CEC5DF" w14:textId="77777777" w:rsidR="00DA6BF9" w:rsidRDefault="00DA6BF9" w:rsidP="00DA6BF9">
      <w:r>
        <w:t xml:space="preserve">    environmentGroup.add(bg1c);</w:t>
      </w:r>
    </w:p>
    <w:p w14:paraId="3489E3CA" w14:textId="77777777" w:rsidR="00DA6BF9" w:rsidRDefault="00DA6BF9" w:rsidP="00DA6BF9">
      <w:r>
        <w:t xml:space="preserve">    environmentGroup.add(bg2c);</w:t>
      </w:r>
    </w:p>
    <w:p w14:paraId="28F485D0" w14:textId="77777777" w:rsidR="00DA6BF9" w:rsidRDefault="00DA6BF9" w:rsidP="00DA6BF9"/>
    <w:p w14:paraId="47BE56B3" w14:textId="77777777" w:rsidR="00DA6BF9" w:rsidRDefault="00DA6BF9" w:rsidP="00DA6BF9">
      <w:r>
        <w:t xml:space="preserve">    var ledge = platforms.create(0, 448, 'ground');</w:t>
      </w:r>
    </w:p>
    <w:p w14:paraId="6C10FE92" w14:textId="77777777" w:rsidR="00DA6BF9" w:rsidRDefault="00DA6BF9" w:rsidP="00DA6BF9">
      <w:r>
        <w:lastRenderedPageBreak/>
        <w:t xml:space="preserve">    ledge.body.immovable = true;</w:t>
      </w:r>
    </w:p>
    <w:p w14:paraId="6303164E" w14:textId="77777777" w:rsidR="00DA6BF9" w:rsidRDefault="00DA6BF9" w:rsidP="00DA6BF9"/>
    <w:p w14:paraId="087BA480" w14:textId="77777777" w:rsidR="00DA6BF9" w:rsidRDefault="00DA6BF9" w:rsidP="00DA6BF9">
      <w:r>
        <w:t xml:space="preserve">    game.physics.arcade.enable(bg1c);</w:t>
      </w:r>
    </w:p>
    <w:p w14:paraId="0A628723" w14:textId="77777777" w:rsidR="00DA6BF9" w:rsidRDefault="00DA6BF9" w:rsidP="00DA6BF9">
      <w:r>
        <w:tab/>
      </w:r>
      <w:r>
        <w:tab/>
        <w:t>bg1c.body.velocity.x = -20;</w:t>
      </w:r>
    </w:p>
    <w:p w14:paraId="00E70BE1" w14:textId="77777777" w:rsidR="00DA6BF9" w:rsidRDefault="00DA6BF9" w:rsidP="00DA6BF9">
      <w:r>
        <w:tab/>
      </w:r>
      <w:r>
        <w:tab/>
        <w:t>game.physics.arcade.enable(bg2c);</w:t>
      </w:r>
    </w:p>
    <w:p w14:paraId="3ABF7920" w14:textId="77777777" w:rsidR="00DA6BF9" w:rsidRDefault="00DA6BF9" w:rsidP="00DA6BF9">
      <w:r>
        <w:tab/>
      </w:r>
      <w:r>
        <w:tab/>
        <w:t>bg2c.body.velocity.x = -20;</w:t>
      </w:r>
    </w:p>
    <w:p w14:paraId="5E9697EB" w14:textId="77777777" w:rsidR="00DA6BF9" w:rsidRDefault="00DA6BF9" w:rsidP="00DA6BF9"/>
    <w:p w14:paraId="524EE8C3" w14:textId="77777777" w:rsidR="00DA6BF9" w:rsidRDefault="00DA6BF9" w:rsidP="00DA6BF9">
      <w:r>
        <w:t xml:space="preserve">    player = game.add.sprite(0, game.world.height-280, 'player');</w:t>
      </w:r>
    </w:p>
    <w:p w14:paraId="38446B3D" w14:textId="77777777" w:rsidR="00DA6BF9" w:rsidRDefault="00DA6BF9" w:rsidP="00DA6BF9">
      <w:r>
        <w:t xml:space="preserve">    player.x = 50;</w:t>
      </w:r>
    </w:p>
    <w:p w14:paraId="33D2DA4E" w14:textId="77777777" w:rsidR="00DA6BF9" w:rsidRDefault="00DA6BF9" w:rsidP="00DA6BF9">
      <w:r>
        <w:t xml:space="preserve">    game.physics.enable(player);</w:t>
      </w:r>
    </w:p>
    <w:p w14:paraId="3B0D9F54" w14:textId="77777777" w:rsidR="00DA6BF9" w:rsidRDefault="00DA6BF9" w:rsidP="00DA6BF9">
      <w:r>
        <w:t xml:space="preserve">    playerGroup.add(player);</w:t>
      </w:r>
    </w:p>
    <w:p w14:paraId="14A62DD0" w14:textId="77777777" w:rsidR="00DA6BF9" w:rsidRDefault="00DA6BF9" w:rsidP="00DA6BF9">
      <w:r>
        <w:t xml:space="preserve">    player.animations.add('left', [0,1,2,3], 8, true);</w:t>
      </w:r>
    </w:p>
    <w:p w14:paraId="4638454D" w14:textId="77777777" w:rsidR="00DA6BF9" w:rsidRDefault="00DA6BF9" w:rsidP="00DA6BF9">
      <w:r>
        <w:t xml:space="preserve">    player.animations.add('right', [4,5,6,7], 8, true);</w:t>
      </w:r>
    </w:p>
    <w:p w14:paraId="77C77269" w14:textId="77777777" w:rsidR="00DA6BF9" w:rsidRDefault="00DA6BF9" w:rsidP="00DA6BF9">
      <w:r>
        <w:t xml:space="preserve">    player.animations.play('right');</w:t>
      </w:r>
    </w:p>
    <w:p w14:paraId="397D2560" w14:textId="77777777" w:rsidR="00DA6BF9" w:rsidRDefault="00DA6BF9" w:rsidP="00DA6BF9"/>
    <w:p w14:paraId="110F97D7" w14:textId="77777777" w:rsidR="00DA6BF9" w:rsidRDefault="00DA6BF9" w:rsidP="00DA6BF9">
      <w:r>
        <w:t xml:space="preserve">    weapon = game.add.weapon(5, 'missile');</w:t>
      </w:r>
    </w:p>
    <w:p w14:paraId="1E40BCEB" w14:textId="77777777" w:rsidR="00DA6BF9" w:rsidRDefault="00DA6BF9" w:rsidP="00DA6BF9">
      <w:r>
        <w:t xml:space="preserve">    weapon.bulletKillType = Phaser.Weapon.KILL_WORLD_BOUNDS;</w:t>
      </w:r>
    </w:p>
    <w:p w14:paraId="349C447C" w14:textId="77777777" w:rsidR="00DA6BF9" w:rsidRDefault="00DA6BF9" w:rsidP="00DA6BF9">
      <w:r>
        <w:t xml:space="preserve">    weapon.bulletScale = 0.1;     //Scale size of bullets</w:t>
      </w:r>
    </w:p>
    <w:p w14:paraId="69FC1CF7" w14:textId="77777777" w:rsidR="00DA6BF9" w:rsidRDefault="00DA6BF9" w:rsidP="00DA6BF9">
      <w:r>
        <w:t xml:space="preserve">    weapon.fireRate = 500;        //Milliseconds between shots</w:t>
      </w:r>
    </w:p>
    <w:p w14:paraId="07F01A5B" w14:textId="77777777" w:rsidR="00DA6BF9" w:rsidRDefault="00DA6BF9" w:rsidP="00DA6BF9">
      <w:r>
        <w:t xml:space="preserve">    weapon.trackSprite(player);</w:t>
      </w:r>
    </w:p>
    <w:p w14:paraId="212FDABE" w14:textId="77777777" w:rsidR="00DA6BF9" w:rsidRDefault="00DA6BF9" w:rsidP="00DA6BF9"/>
    <w:p w14:paraId="43E78204" w14:textId="77777777" w:rsidR="00DA6BF9" w:rsidRDefault="00DA6BF9" w:rsidP="00DA6BF9"/>
    <w:p w14:paraId="2373A8E0" w14:textId="77777777" w:rsidR="00DA6BF9" w:rsidRDefault="00DA6BF9" w:rsidP="00DA6BF9">
      <w:r>
        <w:t xml:space="preserve">    if (game.input.activePointer.leftButton.isDown) {</w:t>
      </w:r>
    </w:p>
    <w:p w14:paraId="27224F8D" w14:textId="77777777" w:rsidR="00DA6BF9" w:rsidRDefault="00DA6BF9" w:rsidP="00DA6BF9">
      <w:r>
        <w:tab/>
      </w:r>
      <w:r>
        <w:tab/>
        <w:t>weapon.fireAtPointer();</w:t>
      </w:r>
    </w:p>
    <w:p w14:paraId="6A529436" w14:textId="77777777" w:rsidR="00DA6BF9" w:rsidRDefault="00DA6BF9" w:rsidP="00DA6BF9">
      <w:r>
        <w:t xml:space="preserve">  }</w:t>
      </w:r>
    </w:p>
    <w:p w14:paraId="7D0CBA19" w14:textId="77777777" w:rsidR="00DA6BF9" w:rsidRDefault="00DA6BF9" w:rsidP="00DA6BF9"/>
    <w:p w14:paraId="6C4C5328" w14:textId="77777777" w:rsidR="00DA6BF9" w:rsidRDefault="00DA6BF9" w:rsidP="00DA6BF9">
      <w:r>
        <w:t xml:space="preserve">  }</w:t>
      </w:r>
    </w:p>
    <w:p w14:paraId="471F0BF5" w14:textId="77777777" w:rsidR="00DA6BF9" w:rsidRDefault="00DA6BF9" w:rsidP="00DA6BF9"/>
    <w:p w14:paraId="0D1A9B89" w14:textId="77777777" w:rsidR="00DA6BF9" w:rsidRDefault="00DA6BF9" w:rsidP="00DA6BF9">
      <w:r>
        <w:t xml:space="preserve">  function unloadLevel(){</w:t>
      </w:r>
    </w:p>
    <w:p w14:paraId="50CD8EF7" w14:textId="77777777" w:rsidR="00DA6BF9" w:rsidRDefault="00DA6BF9" w:rsidP="00DA6BF9">
      <w:r>
        <w:t xml:space="preserve">    environmentGroup.removeAll(true);</w:t>
      </w:r>
    </w:p>
    <w:p w14:paraId="78F27C68" w14:textId="77777777" w:rsidR="00DA6BF9" w:rsidRDefault="00DA6BF9" w:rsidP="00DA6BF9">
      <w:r>
        <w:t xml:space="preserve">    MenuPGroup.removeAll(true);</w:t>
      </w:r>
    </w:p>
    <w:p w14:paraId="099BAA74" w14:textId="77777777" w:rsidR="00DA6BF9" w:rsidRDefault="00DA6BF9" w:rsidP="00DA6BF9">
      <w:r>
        <w:lastRenderedPageBreak/>
        <w:t xml:space="preserve">  }</w:t>
      </w:r>
    </w:p>
    <w:p w14:paraId="33E6E39B" w14:textId="77777777" w:rsidR="00DA6BF9" w:rsidRDefault="00DA6BF9" w:rsidP="00DA6BF9"/>
    <w:p w14:paraId="3BB68561" w14:textId="77777777" w:rsidR="00DA6BF9" w:rsidRDefault="00DA6BF9" w:rsidP="00DA6BF9">
      <w:r>
        <w:t xml:space="preserve">  function actionPlay(){</w:t>
      </w:r>
    </w:p>
    <w:p w14:paraId="6427AC6F" w14:textId="77777777" w:rsidR="00DA6BF9" w:rsidRDefault="00DA6BF9" w:rsidP="00DA6BF9">
      <w:r>
        <w:t xml:space="preserve">    unloadLevel();</w:t>
      </w:r>
    </w:p>
    <w:p w14:paraId="610F0221" w14:textId="77777777" w:rsidR="00DA6BF9" w:rsidRDefault="00DA6BF9" w:rsidP="00DA6BF9">
      <w:r>
        <w:t xml:space="preserve">    loadLevelOne();</w:t>
      </w:r>
    </w:p>
    <w:p w14:paraId="17D183BB" w14:textId="77777777" w:rsidR="00DA6BF9" w:rsidRDefault="00DA6BF9" w:rsidP="00DA6BF9">
      <w:r>
        <w:t xml:space="preserve">  }</w:t>
      </w:r>
    </w:p>
    <w:p w14:paraId="5BB76B4F" w14:textId="77777777" w:rsidR="00DA6BF9" w:rsidRDefault="00DA6BF9" w:rsidP="00DA6BF9"/>
    <w:p w14:paraId="2B80DFDD" w14:textId="269C8F64" w:rsidR="00822598" w:rsidRPr="00DA6BF9" w:rsidRDefault="00DA6BF9" w:rsidP="00DA6BF9">
      <w:r>
        <w:t>}; //end of program</w:t>
      </w:r>
      <w:bookmarkStart w:id="0" w:name="_GoBack"/>
      <w:bookmarkEnd w:id="0"/>
    </w:p>
    <w:sectPr w:rsidR="00822598" w:rsidRPr="00DA6B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xNDK3NDAwMDKyMDNX0lEKTi0uzszPAykwrAUAbR0gsCwAAAA="/>
  </w:docVars>
  <w:rsids>
    <w:rsidRoot w:val="00822598"/>
    <w:rsid w:val="000101D8"/>
    <w:rsid w:val="00822598"/>
    <w:rsid w:val="00992490"/>
    <w:rsid w:val="00B537FF"/>
    <w:rsid w:val="00DA6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F1301"/>
  <w15:chartTrackingRefBased/>
  <w15:docId w15:val="{B5B74D7A-F4D2-48D7-B95F-A5AA09985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955</Words>
  <Characters>544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Hiscock</dc:creator>
  <cp:keywords/>
  <dc:description/>
  <cp:lastModifiedBy>Sarah  Minchin</cp:lastModifiedBy>
  <cp:revision>2</cp:revision>
  <dcterms:created xsi:type="dcterms:W3CDTF">2018-06-14T23:54:00Z</dcterms:created>
  <dcterms:modified xsi:type="dcterms:W3CDTF">2018-06-14T23:54:00Z</dcterms:modified>
</cp:coreProperties>
</file>